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F92D9A" w:rsidRDefault="004051F8">
      <w:pPr>
        <w:spacing w:before="240" w:after="200"/>
      </w:pPr>
      <w:r>
        <w:t>What is a Mommy Makeover.Article.Dr. Fiorillo.KA</w:t>
      </w:r>
    </w:p>
    <w:p w14:paraId="00000002" w14:textId="77777777" w:rsidR="00F92D9A" w:rsidRDefault="004051F8">
      <w:pPr>
        <w:spacing w:before="240" w:after="200"/>
      </w:pPr>
      <w:r>
        <w:t>KA What is a mommy makeover</w:t>
      </w:r>
    </w:p>
    <w:p w14:paraId="00000003" w14:textId="77777777" w:rsidR="00F92D9A" w:rsidRDefault="004051F8">
      <w:pPr>
        <w:spacing w:before="240" w:after="200"/>
      </w:pPr>
      <w:r>
        <w:t>/What is a mommy makeover</w:t>
      </w:r>
    </w:p>
    <w:p w14:paraId="00000004" w14:textId="61458034" w:rsidR="00F92D9A" w:rsidRDefault="004051F8">
      <w:pPr>
        <w:spacing w:before="240" w:after="200"/>
      </w:pPr>
      <w:r>
        <w:t xml:space="preserve">Meta: What is a Mommy Makeover? This procedure is a perfect way for </w:t>
      </w:r>
      <w:r>
        <w:t>moms to restore their body's appearance and shape</w:t>
      </w:r>
      <w:r>
        <w:t xml:space="preserve"> after pregnancy and childbirth. Learn more.</w:t>
      </w:r>
    </w:p>
    <w:p w14:paraId="00000005" w14:textId="77777777" w:rsidR="00F92D9A" w:rsidRDefault="004051F8">
      <w:pPr>
        <w:spacing w:before="240" w:after="200"/>
      </w:pPr>
      <w:r>
        <w:t>What is a Mommy Makeover?</w:t>
      </w:r>
    </w:p>
    <w:p w14:paraId="00000006" w14:textId="77777777" w:rsidR="00F92D9A" w:rsidRDefault="004051F8">
      <w:pPr>
        <w:spacing w:before="240" w:after="200"/>
      </w:pPr>
      <w:r>
        <w:t>Several moms want to know what is a Mommy Makeover? This procedure</w:t>
      </w:r>
      <w:r>
        <w:t xml:space="preserve"> refers to a surgical way to restore the female body's shape, contour, and appearance after pregnancy and childbearing. </w:t>
      </w:r>
    </w:p>
    <w:p w14:paraId="00000007" w14:textId="7AC3EC17" w:rsidR="00F92D9A" w:rsidRDefault="004051F8">
      <w:pPr>
        <w:spacing w:before="240" w:after="200"/>
      </w:pPr>
      <w:r>
        <w:t>Most women experience a noticeable change in their bodies after pregnancy. Commonly affected areas are the breasts and abdomen. Mommy m</w:t>
      </w:r>
      <w:r>
        <w:t xml:space="preserve">akeovers rejuvenate these areas. The procedure may include </w:t>
      </w:r>
      <w:r w:rsidR="00AE3B84">
        <w:t>A</w:t>
      </w:r>
      <w:r>
        <w:t xml:space="preserve">bdominoplasty (tummy tuck), </w:t>
      </w:r>
      <w:r w:rsidRPr="00AE3B84">
        <w:rPr>
          <w:u w:val="single"/>
        </w:rPr>
        <w:t>break augmentation (breast implants),</w:t>
      </w:r>
      <w:r>
        <w:t xml:space="preserve"> and mastopexy (breast lift.) Other common treatments during a Mommy Makeover may include </w:t>
      </w:r>
      <w:r w:rsidRPr="00AE3B84">
        <w:rPr>
          <w:u w:val="single"/>
        </w:rPr>
        <w:t>liposuction</w:t>
      </w:r>
      <w:r>
        <w:t xml:space="preserve">, </w:t>
      </w:r>
      <w:r w:rsidRPr="00AE3B84">
        <w:rPr>
          <w:u w:val="single"/>
        </w:rPr>
        <w:t>vaginal rejuvenation</w:t>
      </w:r>
      <w:r>
        <w:t>, and</w:t>
      </w:r>
      <w:r>
        <w:t xml:space="preserve"> an anti-aging procedure like </w:t>
      </w:r>
      <w:r w:rsidRPr="00AE3B84">
        <w:rPr>
          <w:u w:val="single"/>
        </w:rPr>
        <w:t>blepharoplasty (eyelid lift).</w:t>
      </w:r>
      <w:r>
        <w:t xml:space="preserve"> </w:t>
      </w:r>
    </w:p>
    <w:p w14:paraId="0000000A" w14:textId="6A2008A5" w:rsidR="00F92D9A" w:rsidRDefault="004051F8">
      <w:pPr>
        <w:spacing w:before="240" w:after="200"/>
      </w:pPr>
      <w:r>
        <w:t>Abdominoplasty "</w:t>
      </w:r>
      <w:r>
        <w:t>The Tummy Tuck"</w:t>
      </w:r>
    </w:p>
    <w:p w14:paraId="0000000B" w14:textId="2D781E8E" w:rsidR="00F92D9A" w:rsidRDefault="004051F8">
      <w:pPr>
        <w:spacing w:before="240" w:after="200"/>
      </w:pPr>
      <w:r>
        <w:t xml:space="preserve"> The tummy tuck or </w:t>
      </w:r>
      <w:r w:rsidR="00AE3B84">
        <w:t>A</w:t>
      </w:r>
      <w:r>
        <w:t>bdominoplasty is a safe, effective procedure to reduce stubborn fat or sagging skin in the abdominal region. This is</w:t>
      </w:r>
      <w:r>
        <w:t xml:space="preserve"> a popular part of a mommy makeover because moms experience stretch marks, loose or sagging skin, stubborn fat deposits, and weakened abdominal muscles after pregnancy. During the procedure, </w:t>
      </w:r>
      <w:r>
        <w:rPr>
          <w:u w:val="single"/>
        </w:rPr>
        <w:t>Dr. Fiorillo</w:t>
      </w:r>
      <w:r>
        <w:t xml:space="preserve"> removes excess skin and fat. In addition, he also ti</w:t>
      </w:r>
      <w:r>
        <w:t>ghtens the weakened abdominal muscles. This part of a mommy makeover helps achieve a firmer, flatter midsection.</w:t>
      </w:r>
    </w:p>
    <w:p w14:paraId="0000000C" w14:textId="45FC4A87" w:rsidR="00F92D9A" w:rsidRDefault="004051F8">
      <w:pPr>
        <w:spacing w:before="240" w:after="240"/>
        <w:jc w:val="right"/>
        <w:rPr>
          <w:u w:val="single"/>
        </w:rPr>
      </w:pPr>
      <w:r>
        <w:rPr>
          <w:u w:val="single"/>
        </w:rPr>
        <w:t xml:space="preserve">Learn more about </w:t>
      </w:r>
      <w:r w:rsidR="00AE3B84">
        <w:rPr>
          <w:u w:val="single"/>
        </w:rPr>
        <w:t>Abdominoplasty</w:t>
      </w:r>
      <w:r>
        <w:rPr>
          <w:u w:val="single"/>
        </w:rPr>
        <w:t>&gt;&gt;</w:t>
      </w:r>
    </w:p>
    <w:p w14:paraId="0000000D" w14:textId="7A597EE9" w:rsidR="00F92D9A" w:rsidRDefault="004051F8">
      <w:pPr>
        <w:spacing w:before="240" w:after="240"/>
        <w:rPr>
          <w:color w:val="222222"/>
          <w:highlight w:val="white"/>
        </w:rPr>
      </w:pPr>
      <w:r>
        <w:rPr>
          <w:color w:val="222222"/>
          <w:highlight w:val="white"/>
        </w:rPr>
        <w:t>Mastopexy "</w:t>
      </w:r>
      <w:r>
        <w:rPr>
          <w:color w:val="222222"/>
          <w:highlight w:val="white"/>
        </w:rPr>
        <w:t>Breast Lift"</w:t>
      </w:r>
    </w:p>
    <w:p w14:paraId="0000000E" w14:textId="4D11AD0C" w:rsidR="00F92D9A" w:rsidRDefault="004051F8">
      <w:pPr>
        <w:spacing w:before="240" w:after="240"/>
        <w:rPr>
          <w:color w:val="222222"/>
          <w:highlight w:val="white"/>
        </w:rPr>
      </w:pPr>
      <w:r>
        <w:rPr>
          <w:color w:val="222222"/>
          <w:highlight w:val="white"/>
          <w:u w:val="single"/>
        </w:rPr>
        <w:t>A breast lift, or mastopexy</w:t>
      </w:r>
      <w:r>
        <w:rPr>
          <w:color w:val="222222"/>
          <w:highlight w:val="white"/>
        </w:rPr>
        <w:t>, is another standard</w:t>
      </w:r>
      <w:r>
        <w:rPr>
          <w:color w:val="222222"/>
          <w:highlight w:val="white"/>
        </w:rPr>
        <w:t xml:space="preserve"> procedure performed during a mommy ma</w:t>
      </w:r>
      <w:r>
        <w:rPr>
          <w:color w:val="222222"/>
          <w:highlight w:val="white"/>
        </w:rPr>
        <w:t>keover. Many women see a change in their breasts after pregnancy and breastfeeding. Sagging breasts are a common complaint for these women. The sagging occurs when breast ligaments become stretched out due to the increased breast volume. During a breast li</w:t>
      </w:r>
      <w:r>
        <w:rPr>
          <w:color w:val="222222"/>
          <w:highlight w:val="white"/>
        </w:rPr>
        <w:t>ft, Dr. Fiorillo reduces sagging breasts, resizes the areolas, and lifts the nipples into a more youthful position.</w:t>
      </w:r>
    </w:p>
    <w:p w14:paraId="0000000F" w14:textId="77777777" w:rsidR="00F92D9A" w:rsidRDefault="004051F8">
      <w:pPr>
        <w:spacing w:before="240" w:after="240"/>
        <w:rPr>
          <w:color w:val="222222"/>
          <w:highlight w:val="white"/>
        </w:rPr>
      </w:pPr>
      <w:r>
        <w:rPr>
          <w:color w:val="222222"/>
          <w:highlight w:val="white"/>
        </w:rPr>
        <w:t>How Much Does a Mommy Makeover Cost?</w:t>
      </w:r>
    </w:p>
    <w:p w14:paraId="00000010" w14:textId="3A287F6D" w:rsidR="00F92D9A" w:rsidRDefault="004051F8">
      <w:pPr>
        <w:spacing w:before="240" w:after="240"/>
        <w:rPr>
          <w:color w:val="222222"/>
          <w:highlight w:val="white"/>
        </w:rPr>
      </w:pPr>
      <w:r>
        <w:rPr>
          <w:color w:val="222222"/>
          <w:highlight w:val="white"/>
        </w:rPr>
        <w:t xml:space="preserve">Mommy makeovers can be completely customized to fit the needs of each woman. Therefore, the cost for a </w:t>
      </w:r>
      <w:r>
        <w:rPr>
          <w:color w:val="222222"/>
          <w:highlight w:val="white"/>
        </w:rPr>
        <w:t xml:space="preserve">mommy makeover greatly varies per patient. The best way to determine your </w:t>
      </w:r>
      <w:r>
        <w:rPr>
          <w:color w:val="222222"/>
          <w:highlight w:val="white"/>
        </w:rPr>
        <w:t xml:space="preserve">mommy makeover cost is by scheduling a free consultation with Dr. Fiorillo. Dr. Fiorillo will </w:t>
      </w:r>
      <w:r>
        <w:rPr>
          <w:color w:val="222222"/>
          <w:highlight w:val="white"/>
        </w:rPr>
        <w:lastRenderedPageBreak/>
        <w:t>evaluate your body during your complimentary consultation and decide which proc</w:t>
      </w:r>
      <w:r>
        <w:rPr>
          <w:color w:val="222222"/>
          <w:highlight w:val="white"/>
        </w:rPr>
        <w:t>edures are best suited for your makeover. You can also speak more in-depth about the overall cost and any financing options that may be available.</w:t>
      </w:r>
    </w:p>
    <w:p w14:paraId="00000011" w14:textId="77777777" w:rsidR="00F92D9A" w:rsidRDefault="004051F8">
      <w:pPr>
        <w:spacing w:before="240" w:after="240"/>
      </w:pPr>
      <w:r>
        <w:t>Mommy Makeovers Near Me</w:t>
      </w:r>
    </w:p>
    <w:p w14:paraId="00000012" w14:textId="77777777" w:rsidR="00F92D9A" w:rsidRDefault="004051F8">
      <w:pPr>
        <w:spacing w:before="240" w:after="240"/>
      </w:pPr>
      <w:r>
        <w:t>If you are a mom struggling with their body image, contact Dr. Fiorillo to begin your</w:t>
      </w:r>
      <w:r>
        <w:t xml:space="preserve"> journey to a restored body and confidence. Dr. Fiorillo is the leading mommy makeover surgeon in the Pearl River, NY area. Call 845-623-6141 to schedule your consultation or reach out to us online to learn more.</w:t>
      </w:r>
    </w:p>
    <w:p w14:paraId="00000013" w14:textId="77777777" w:rsidR="00F92D9A" w:rsidRDefault="00F92D9A"/>
    <w:sectPr w:rsidR="00F92D9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MDQ2t7SwNLOwMLFQ0lEKTi0uzszPAykwrAUANtW+1SwAAAA="/>
  </w:docVars>
  <w:rsids>
    <w:rsidRoot w:val="00F92D9A"/>
    <w:rsid w:val="004051F8"/>
    <w:rsid w:val="00AE3B84"/>
    <w:rsid w:val="00F92D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2758BF"/>
  <w15:docId w15:val="{9FB39C65-D992-46BD-B526-8A76ECC11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23</Words>
  <Characters>2414</Characters>
  <Application>Microsoft Office Word</Application>
  <DocSecurity>0</DocSecurity>
  <Lines>20</Lines>
  <Paragraphs>5</Paragraphs>
  <ScaleCrop>false</ScaleCrop>
  <Company/>
  <LinksUpToDate>false</LinksUpToDate>
  <CharactersWithSpaces>2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3</cp:revision>
  <dcterms:created xsi:type="dcterms:W3CDTF">2021-05-27T15:02:00Z</dcterms:created>
  <dcterms:modified xsi:type="dcterms:W3CDTF">2021-05-27T15:06:00Z</dcterms:modified>
</cp:coreProperties>
</file>